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4" w:name="internship-application-letter"/>
    <w:p>
      <w:pPr>
        <w:pStyle w:val="Heading1"/>
      </w:pPr>
      <w:r>
        <w:t xml:space="preserve">INTERNSHIP APPLICATION LETTER</w:t>
      </w:r>
    </w:p>
    <w:bookmarkStart w:id="23" w:name="X436b9de378dc7ffb24eeb6822e8388090ec3928"/>
    <w:p>
      <w:pPr>
        <w:pStyle w:val="Heading2"/>
      </w:pPr>
      <w:r>
        <w:t xml:space="preserve">For Occupational Therapist Internship Position in Canada Vancouv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bookmarkStart w:id="20" w:name="hiring-manager"/>
    <w:p>
      <w:pPr>
        <w:pStyle w:val="Heading3"/>
      </w:pPr>
      <w:r>
        <w:t xml:space="preserve">Hiring Manager</w:t>
      </w:r>
    </w:p>
    <w:bookmarkEnd w:id="20"/>
    <w:bookmarkStart w:id="22" w:name="healthcare-facilityorganization-name"/>
    <w:p>
      <w:pPr>
        <w:pStyle w:val="Heading3"/>
      </w:pPr>
      <w:r>
        <w:t xml:space="preserve">[Healthcare Facility/Organization Name]</w:t>
      </w:r>
    </w:p>
    <w:bookmarkStart w:id="21" w:name="vancouver-british-columbia-canada"/>
    <w:p>
      <w:pPr>
        <w:pStyle w:val="Heading4"/>
      </w:pPr>
      <w:r>
        <w:t xml:space="preserve">Vancouver, British Columbia, Canada</w:t>
      </w:r>
    </w:p>
    <w:p>
      <w:pPr>
        <w:pStyle w:val="FirstParagraph"/>
      </w:pPr>
      <w:r>
        <w:t xml:space="preserve">Dear Hiring Manager,</w:t>
      </w:r>
    </w:p>
    <w:p>
      <w:pPr>
        <w:pStyle w:val="BodyText"/>
      </w:pPr>
      <w:r>
        <w:t xml:space="preserve">With profound enthusiasm for the field of occupational therapy and a deep commitment to contributing to the vibrant healthcare landscape of Canada Vancouver, I am writing to express my sincere interest in the Occupational Therapist Internship position at your esteemed organization. As an aspiring Occupational Therapist with a strong foundation in evidence-based practice and a passion for promoting holistic wellness within diverse communities, I am eager to apply my academic training and clinical experiences toward supporting clients across the Greater Vancouver region. This Internship Application Letter represents my formal expression of dedication to growing as a culturally responsive occupational therapy practitioner within Canada's premier healthcare hub.</w:t>
      </w:r>
    </w:p>
    <w:p>
      <w:pPr>
        <w:pStyle w:val="BodyText"/>
      </w:pPr>
      <w:r>
        <w:t xml:space="preserve">My academic journey at [Your University Name] culminated in a Bachelor of Science in Occupational Therapy (BSOT), where I graduated with honors while completing 650 hours of supervised clinical fieldwork across Vancouver-area settings. During my placement at [Local Hospital/Rehabilitation Center], I collaborated with interdisciplinary teams to develop personalized intervention plans for clients recovering from stroke, traumatic injuries, and chronic conditions. One particularly impactful experience involved working with a multilingual elderly population in East Vancouver, where I adapted therapeutic strategies to accommodate cultural preferences and language barriers—directly addressing the unique needs of Canada's diverse urban centers. These experiences solidified my understanding that effective occupational therapy requires not just clinical skill, but deep community engagement.</w:t>
      </w:r>
    </w:p>
    <w:p>
      <w:pPr>
        <w:pStyle w:val="BodyText"/>
      </w:pPr>
      <w:r>
        <w:t xml:space="preserve">I have closely followed the evolving standards of practice in Canada Vancouver, particularly through my engagement with the College of Occupational Therapists of British Columbia (COTBC). I understand that successful Occupational Therapists here must navigate complex healthcare ecosystems while prioritizing client autonomy and accessibility. My coursework in Canadian Healthcare Policy and Mental Health Practice equipped me to advocate for clients within Vancouver's integrated care model, including understanding referral pathways through Vancouver Coastal Health and Providence Health Care networks. I am particularly drawn to your organization's reputation for innovative community-based programming, such as the [Mention Specific Program if known, e.g., "Vancouver Island Stroke Support Group" or "Urban Accessibility Initiative"], which aligns with my passion for creating inclusive environments where individuals can thrive.</w:t>
      </w:r>
    </w:p>
    <w:p>
      <w:pPr>
        <w:pStyle w:val="BodyText"/>
      </w:pPr>
      <w:r>
        <w:t xml:space="preserve">What excites me most about pursuing this internship in Canada Vancouver is the opportunity to learn from practitioners who are shaping healthcare delivery in one of North America's most dynamic cities. Vancouver's unique challenges—including supporting a rapidly aging population, addressing mental health crises, and ensuring equitable access to care for Indigenous communities through partnerships like the First Nations Health Authority—demand innovative, compassionate occupational therapy solutions. During my volunteer work at [Local Community Center], I facilitated adaptive recreation programs for youth with disabilities in downtown Vancouver, which taught me how occupational therapy can empower marginalized groups to participate fully in community life. I am eager to bring this grassroots perspective to your team while learning from Vancouver's leading Occupational Therapists.</w:t>
      </w:r>
    </w:p>
    <w:p>
      <w:pPr>
        <w:pStyle w:val="BodyText"/>
      </w:pPr>
      <w:r>
        <w:t xml:space="preserve">My technical competencies include: proficiency in KinesioTaping and splinting techniques; experience using electronic health records (EHR) systems like Meditech; strong assessment skills in cognitive, motor, and psychosocial domains; and fluency in English with conversational French (a valuable asset for Vancouver's bilingual services). I have also completed specialized training in trauma-informed care through the Canadian Mental Health Association's Vancouver branch—a practice essential for supporting clients navigating complex social determinants of health common to urban settings.</w:t>
      </w:r>
    </w:p>
    <w:p>
      <w:pPr>
        <w:pStyle w:val="BodyText"/>
      </w:pPr>
      <w:r>
        <w:t xml:space="preserve">Canada Vancouver offers an unparalleled environment for professional growth, and I am committed to becoming a licensed Occupational Therapist who embodies the values of the profession in this region. I have studied Vancouver's healthcare priorities—including the provincial government's focus on "Aging in Place" initiatives and mental wellness strategies—and I am prepared to contribute meaningfully from day one. My goal is not merely to complete an internship, but to immerse myself fully in Vancouver's healthcare culture, learning how Occupational Therapists collaborate with social workers, physicians, and community agencies to create sustainable change.</w:t>
      </w:r>
    </w:p>
    <w:p>
      <w:pPr>
        <w:pStyle w:val="BodyText"/>
      </w:pPr>
      <w:r>
        <w:t xml:space="preserve">I am particularly impressed by your organization's work in [Mention Specific Project/Initiative from the Organization's Website], which reflects the client-centered philosophy I strive to embody. The chance to learn under your guidance would be instrumental in my development as an Occupational Therapist committed to excellence within Canada Vancouver. I am confident that my proactive approach, cultural humility, and dedication to therapeutic relationships align with your team's mission.</w:t>
      </w:r>
    </w:p>
    <w:p>
      <w:pPr>
        <w:pStyle w:val="BodyText"/>
      </w:pPr>
      <w:r>
        <w:t xml:space="preserve">Thank you for considering my Internship Application Letter for the Occupational Therapist position. I have attached my resume and academic transcripts for your review. I welcome the opportunity to discuss how my skills in community engagement, clinical assessment, and cross-cultural communication can support your clients' goals in Canada Vancouver. I look forward to scheduling an interview at your earliest convenience.</w:t>
      </w:r>
    </w:p>
    <w:p>
      <w:pPr>
        <w:pStyle w:val="BodyText"/>
      </w:pPr>
      <w:r>
        <w:t xml:space="preserve">Sincerely,</w:t>
      </w:r>
    </w:p>
    <w:p>
      <w:pPr>
        <w:pStyle w:val="BodyText"/>
      </w:pPr>
      <w:r>
        <w:t xml:space="preserve">[Your Full Name]</w:t>
      </w:r>
    </w:p>
    <w:p>
      <w:pPr>
        <w:pStyle w:val="BodyText"/>
      </w:pPr>
      <w:r>
        <w:t xml:space="preserve">Word Count: 856</w:t>
      </w:r>
    </w:p>
    <w:p>
      <w:pPr>
        <w:pStyle w:val="BodyText"/>
      </w:pPr>
      <w:r>
        <w:t xml:space="preserve">Document Type: Internship Application Letter | Occupational Therapist | Canada Vancouver</w:t>
      </w:r>
    </w:p>
    <w:bookmarkEnd w:id="21"/>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6-07-20T08:10:06Z</dcterms:created>
  <dcterms:modified xsi:type="dcterms:W3CDTF">2026-07-20T08:10:06Z</dcterms:modified>
</cp:coreProperties>
</file>

<file path=docProps/custom.xml><?xml version="1.0" encoding="utf-8"?>
<Properties xmlns="http://schemas.openxmlformats.org/officeDocument/2006/custom-properties" xmlns:vt="http://schemas.openxmlformats.org/officeDocument/2006/docPropsVTypes"/>
</file>